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34960" w14:textId="77777777" w:rsidR="00063EE7" w:rsidRDefault="00000000">
      <w:pPr>
        <w:pStyle w:val="Title"/>
      </w:pPr>
      <w:r>
        <w:t>t Test(3)</w:t>
      </w:r>
    </w:p>
    <w:p w14:paraId="1972D0ED" w14:textId="77777777" w:rsidR="00063EE7" w:rsidRDefault="00000000">
      <w:pPr>
        <w:pStyle w:val="Date"/>
      </w:pPr>
      <w:r>
        <w:t>2024-02-18</w:t>
      </w:r>
    </w:p>
    <w:p w14:paraId="001DC478" w14:textId="7BC3340D" w:rsidR="00241178" w:rsidRDefault="00241178">
      <w:pPr>
        <w:pStyle w:val="FirstParagraph"/>
      </w:pPr>
      <w:r>
        <w:t>Dependent samples t test</w:t>
      </w:r>
    </w:p>
    <w:p w14:paraId="72B0AFCC" w14:textId="7F55229C" w:rsidR="00241178" w:rsidRDefault="00000000">
      <w:pPr>
        <w:pStyle w:val="FirstParagraph"/>
      </w:pPr>
      <w:r>
        <w:t xml:space="preserve">null hypothesis: population means are </w:t>
      </w:r>
      <w:r w:rsidR="00241178">
        <w:t>e</w:t>
      </w:r>
      <w:r>
        <w:t xml:space="preserve">qual. </w:t>
      </w:r>
    </w:p>
    <w:p w14:paraId="64C5E0E6" w14:textId="25ACD694" w:rsidR="00063EE7" w:rsidRDefault="00000000">
      <w:pPr>
        <w:pStyle w:val="FirstParagraph"/>
      </w:pPr>
      <w:r>
        <w:t xml:space="preserve">alternative hypothesis: </w:t>
      </w:r>
      <w:proofErr w:type="spellStart"/>
      <w:r>
        <w:t>ppn</w:t>
      </w:r>
      <w:proofErr w:type="spellEnd"/>
      <w:r>
        <w:t xml:space="preserve"> is unequal alpha=.05</w:t>
      </w:r>
    </w:p>
    <w:p w14:paraId="1651B85D" w14:textId="77777777" w:rsidR="00063EE7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dvertise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)</w:t>
      </w:r>
    </w:p>
    <w:p w14:paraId="581A9556" w14:textId="77777777" w:rsidR="00063EE7" w:rsidRDefault="00000000">
      <w:pPr>
        <w:pStyle w:val="SourceCode"/>
      </w:pPr>
      <w:r>
        <w:rPr>
          <w:rStyle w:val="VerbatimChar"/>
        </w:rPr>
        <w:t xml:space="preserve">##        TV            Radio         Newspaper          Sales      </w:t>
      </w:r>
      <w:r>
        <w:br/>
      </w:r>
      <w:r>
        <w:rPr>
          <w:rStyle w:val="VerbatimChar"/>
        </w:rPr>
        <w:t xml:space="preserve">##  Min.   :  8.6   Min.   : 2.10   Min.   :  1.00   Min.   : 4800  </w:t>
      </w:r>
      <w:r>
        <w:br/>
      </w:r>
      <w:r>
        <w:rPr>
          <w:rStyle w:val="VerbatimChar"/>
        </w:rPr>
        <w:t xml:space="preserve">##  1st Qu.: 51.0   1st Qu.:13.35   1st Qu.: 20.15   1st Qu.:10050  </w:t>
      </w:r>
      <w:r>
        <w:br/>
      </w:r>
      <w:r>
        <w:rPr>
          <w:rStyle w:val="VerbatimChar"/>
        </w:rPr>
        <w:t xml:space="preserve">##  Median :120.2   Median :27.70   Median : 46.00   Median :12500  </w:t>
      </w:r>
      <w:r>
        <w:br/>
      </w:r>
      <w:r>
        <w:rPr>
          <w:rStyle w:val="VerbatimChar"/>
        </w:rPr>
        <w:t xml:space="preserve">##  Mean   :124.1   Mean   :26.24   Mean   : 42.03   Mean   :13939  </w:t>
      </w:r>
      <w:r>
        <w:br/>
      </w:r>
      <w:r>
        <w:rPr>
          <w:rStyle w:val="VerbatimChar"/>
        </w:rPr>
        <w:t xml:space="preserve">##  3rd Qu.:201.9   3rd Qu.:38.55   3rd Qu.: 58.45   3rd Qu.:18250  </w:t>
      </w:r>
      <w:r>
        <w:br/>
      </w:r>
      <w:r>
        <w:rPr>
          <w:rStyle w:val="VerbatimChar"/>
        </w:rPr>
        <w:t>##  Max.   :281.4   Max.   :48.90   Max.   :114.00   Max.   :24400</w:t>
      </w:r>
    </w:p>
    <w:p w14:paraId="0EDFDE02" w14:textId="77777777" w:rsidR="00063EE7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Radio)</w:t>
      </w:r>
    </w:p>
    <w:p w14:paraId="3D54BD6E" w14:textId="77777777" w:rsidR="00063EE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Radio</w:t>
      </w:r>
      <w:r>
        <w:br/>
      </w:r>
      <w:r>
        <w:rPr>
          <w:rStyle w:val="VerbatimChar"/>
        </w:rPr>
        <w:t>## W = 0.93302, p-value = 0.1271</w:t>
      </w:r>
    </w:p>
    <w:p w14:paraId="76F40278" w14:textId="77777777" w:rsidR="00063EE7" w:rsidRDefault="00000000">
      <w:pPr>
        <w:pStyle w:val="FirstParagraph"/>
      </w:pPr>
      <w:r>
        <w:t>dataset is not normally distributed</w:t>
      </w:r>
    </w:p>
    <w:p w14:paraId="0A0FA9D0" w14:textId="77777777" w:rsidR="00063EE7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Newspaper)</w:t>
      </w:r>
    </w:p>
    <w:p w14:paraId="15F2398D" w14:textId="77777777" w:rsidR="00063EE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Newspaper</w:t>
      </w:r>
      <w:r>
        <w:br/>
      </w:r>
      <w:r>
        <w:rPr>
          <w:rStyle w:val="VerbatimChar"/>
        </w:rPr>
        <w:t>## W = 0.94018, p-value = 0.1813</w:t>
      </w:r>
    </w:p>
    <w:p w14:paraId="0896976A" w14:textId="77777777" w:rsidR="00063EE7" w:rsidRDefault="00000000">
      <w:pPr>
        <w:pStyle w:val="FirstParagraph"/>
      </w:pPr>
      <w:r>
        <w:t>dataset is not normally distributed</w:t>
      </w:r>
    </w:p>
    <w:p w14:paraId="143B7209" w14:textId="77777777" w:rsidR="00063EE7" w:rsidRDefault="00000000">
      <w:pPr>
        <w:pStyle w:val="SourceCode"/>
      </w:pPr>
      <w:r>
        <w:rPr>
          <w:rStyle w:val="FunctionTok"/>
        </w:rPr>
        <w:t>var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Newspaper, df</w:t>
      </w:r>
      <w:r>
        <w:rPr>
          <w:rStyle w:val="SpecialCharTok"/>
        </w:rPr>
        <w:t>$</w:t>
      </w:r>
      <w:r>
        <w:rPr>
          <w:rStyle w:val="NormalTok"/>
        </w:rPr>
        <w:t>Radio)</w:t>
      </w:r>
    </w:p>
    <w:p w14:paraId="47928368" w14:textId="77777777" w:rsidR="00063EE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Newspaper and df$Radio</w:t>
      </w:r>
      <w:r>
        <w:br/>
      </w:r>
      <w:r>
        <w:rPr>
          <w:rStyle w:val="VerbatimChar"/>
        </w:rPr>
        <w:t>## F = 3.3464, num df = 22, denom df = 22, p-value = 0.006472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lastRenderedPageBreak/>
        <w:t>##  1.419231 7.89036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3.346377</w:t>
      </w:r>
    </w:p>
    <w:p w14:paraId="5AC81934" w14:textId="77777777" w:rsidR="00063EE7" w:rsidRDefault="00000000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Newspaper, df</w:t>
      </w:r>
      <w:r>
        <w:rPr>
          <w:rStyle w:val="SpecialCharTok"/>
        </w:rPr>
        <w:t>$</w:t>
      </w:r>
      <w:r>
        <w:rPr>
          <w:rStyle w:val="NormalTok"/>
        </w:rPr>
        <w:t>Radio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ired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97BB35C" w14:textId="77777777" w:rsidR="00063EE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Newspaper and df$Radio</w:t>
      </w:r>
      <w:r>
        <w:br/>
      </w:r>
      <w:r>
        <w:rPr>
          <w:rStyle w:val="VerbatimChar"/>
        </w:rPr>
        <w:t>## t = 3.5747, df = 22, p-value = 0.001691</w:t>
      </w:r>
      <w:r>
        <w:br/>
      </w:r>
      <w:r>
        <w:rPr>
          <w:rStyle w:val="VerbatimChar"/>
        </w:rPr>
        <w:t>## alternative hypothesis: true mean difference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6.630054 24.95255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>##         15.7913</w:t>
      </w:r>
    </w:p>
    <w:p w14:paraId="299CB79A" w14:textId="77777777" w:rsidR="00063EE7" w:rsidRDefault="00000000">
      <w:pPr>
        <w:pStyle w:val="FirstParagraph"/>
      </w:pPr>
      <w:r>
        <w:t>We accept the H1: that ppn means are unequal. t=3.5747 means that newspaper results are higher than that of radio.</w:t>
      </w:r>
    </w:p>
    <w:sectPr w:rsidR="00063E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AC876" w14:textId="77777777" w:rsidR="00550D8D" w:rsidRDefault="00550D8D">
      <w:pPr>
        <w:spacing w:after="0"/>
      </w:pPr>
      <w:r>
        <w:separator/>
      </w:r>
    </w:p>
  </w:endnote>
  <w:endnote w:type="continuationSeparator" w:id="0">
    <w:p w14:paraId="62B787E4" w14:textId="77777777" w:rsidR="00550D8D" w:rsidRDefault="00550D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EFC90" w14:textId="77777777" w:rsidR="00550D8D" w:rsidRDefault="00550D8D">
      <w:r>
        <w:separator/>
      </w:r>
    </w:p>
  </w:footnote>
  <w:footnote w:type="continuationSeparator" w:id="0">
    <w:p w14:paraId="450281EF" w14:textId="77777777" w:rsidR="00550D8D" w:rsidRDefault="00550D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3F8A6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68530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3EE7"/>
    <w:rsid w:val="00063EE7"/>
    <w:rsid w:val="00241178"/>
    <w:rsid w:val="00550D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2F837"/>
  <w15:docId w15:val="{69AFA68E-F140-43AE-AC98-FA99CA2CE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3</Words>
  <Characters>1560</Characters>
  <Application>Microsoft Office Word</Application>
  <DocSecurity>0</DocSecurity>
  <Lines>13</Lines>
  <Paragraphs>3</Paragraphs>
  <ScaleCrop>false</ScaleCrop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 Test(3)</dc:title>
  <dc:creator>SCIENCE</dc:creator>
  <cp:keywords/>
  <cp:lastModifiedBy>SCIENCE</cp:lastModifiedBy>
  <cp:revision>2</cp:revision>
  <dcterms:created xsi:type="dcterms:W3CDTF">2024-02-18T20:23:00Z</dcterms:created>
  <dcterms:modified xsi:type="dcterms:W3CDTF">2024-02-18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8</vt:lpwstr>
  </property>
  <property fmtid="{D5CDD505-2E9C-101B-9397-08002B2CF9AE}" pid="3" name="output">
    <vt:lpwstr>word_document</vt:lpwstr>
  </property>
</Properties>
</file>